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BADB2" w14:textId="418A409B" w:rsidR="00C13D18" w:rsidRPr="00637C72" w:rsidRDefault="007B3937" w:rsidP="005F6FFE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Regular Meeting – </w:t>
      </w:r>
      <w:r w:rsidR="00857970">
        <w:rPr>
          <w:rFonts w:ascii="Calibri" w:hAnsi="Calibri" w:cs="Calibri"/>
          <w:b/>
          <w:bCs/>
          <w:sz w:val="28"/>
          <w:szCs w:val="28"/>
        </w:rPr>
        <w:t>May 10, 2023</w:t>
      </w:r>
      <w:r w:rsidR="005F6FFE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27CE7">
        <w:rPr>
          <w:rFonts w:ascii="Calibri" w:hAnsi="Calibri" w:cs="Calibri"/>
          <w:b/>
          <w:bCs/>
          <w:sz w:val="28"/>
          <w:szCs w:val="28"/>
        </w:rPr>
        <w:t>–</w:t>
      </w:r>
      <w:r w:rsidR="005F6FFE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27CE7">
        <w:rPr>
          <w:rFonts w:ascii="Calibri" w:hAnsi="Calibri" w:cs="Calibri"/>
          <w:b/>
          <w:bCs/>
          <w:sz w:val="28"/>
          <w:szCs w:val="28"/>
        </w:rPr>
        <w:t>9:00</w:t>
      </w:r>
      <w:r w:rsidR="00C13D18" w:rsidRPr="00637C72">
        <w:rPr>
          <w:rFonts w:ascii="Calibri" w:hAnsi="Calibri" w:cs="Calibri"/>
          <w:b/>
          <w:bCs/>
          <w:sz w:val="28"/>
          <w:szCs w:val="28"/>
        </w:rPr>
        <w:t>am</w:t>
      </w:r>
    </w:p>
    <w:p w14:paraId="71BBC8A1" w14:textId="588F1456" w:rsidR="00692D31" w:rsidRPr="00637C72" w:rsidRDefault="00692D31" w:rsidP="005F6FFE">
      <w:pPr>
        <w:pStyle w:val="Default"/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637C72">
        <w:rPr>
          <w:rFonts w:ascii="Calibri" w:hAnsi="Calibri" w:cs="Calibri"/>
          <w:b/>
          <w:bCs/>
          <w:sz w:val="28"/>
          <w:szCs w:val="28"/>
        </w:rPr>
        <w:t>Mora County Commission Chambers</w:t>
      </w:r>
    </w:p>
    <w:p w14:paraId="1119C2F8" w14:textId="333D2771" w:rsidR="00692D31" w:rsidRPr="00637C72" w:rsidRDefault="00692D31" w:rsidP="005F6FFE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637C72">
        <w:rPr>
          <w:rFonts w:ascii="Calibri" w:hAnsi="Calibri" w:cs="Calibri"/>
          <w:b/>
          <w:bCs/>
          <w:sz w:val="28"/>
          <w:szCs w:val="28"/>
        </w:rPr>
        <w:t>1 Courthouse Drive, Mora, N</w:t>
      </w:r>
      <w:r w:rsidR="00637C72">
        <w:rPr>
          <w:rFonts w:ascii="Calibri" w:hAnsi="Calibri" w:cs="Calibri"/>
          <w:b/>
          <w:bCs/>
          <w:sz w:val="28"/>
          <w:szCs w:val="28"/>
        </w:rPr>
        <w:t xml:space="preserve">ew </w:t>
      </w:r>
      <w:r w:rsidRPr="00637C72">
        <w:rPr>
          <w:rFonts w:ascii="Calibri" w:hAnsi="Calibri" w:cs="Calibri"/>
          <w:b/>
          <w:bCs/>
          <w:sz w:val="28"/>
          <w:szCs w:val="28"/>
        </w:rPr>
        <w:t>M</w:t>
      </w:r>
      <w:r w:rsidR="00637C72">
        <w:rPr>
          <w:rFonts w:ascii="Calibri" w:hAnsi="Calibri" w:cs="Calibri"/>
          <w:b/>
          <w:bCs/>
          <w:sz w:val="28"/>
          <w:szCs w:val="28"/>
        </w:rPr>
        <w:t>exico</w:t>
      </w:r>
    </w:p>
    <w:p w14:paraId="6E6727CE" w14:textId="77777777" w:rsidR="00C13D18" w:rsidRPr="00637C72" w:rsidRDefault="00C13D18" w:rsidP="00C13D18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595"/>
      </w:tblGrid>
      <w:tr w:rsidR="00C13D18" w:rsidRPr="00C13D18" w14:paraId="1C0A1E12" w14:textId="77777777" w:rsidTr="00057028">
        <w:tc>
          <w:tcPr>
            <w:tcW w:w="4675" w:type="dxa"/>
          </w:tcPr>
          <w:p w14:paraId="5B6F72FB" w14:textId="57B48801" w:rsidR="00C13D18" w:rsidRPr="00C13D18" w:rsidRDefault="00C13D18" w:rsidP="00C13D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3D18">
              <w:rPr>
                <w:rFonts w:ascii="Times New Roman" w:hAnsi="Times New Roman" w:cs="Times New Roman"/>
                <w:sz w:val="24"/>
                <w:szCs w:val="24"/>
              </w:rPr>
              <w:t>Zoom Meeting:</w:t>
            </w:r>
            <w:r w:rsidRPr="00C13D18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864 1403 8654                </w:t>
            </w:r>
          </w:p>
        </w:tc>
        <w:tc>
          <w:tcPr>
            <w:tcW w:w="4595" w:type="dxa"/>
          </w:tcPr>
          <w:p w14:paraId="5D9AF086" w14:textId="0C06FDC9" w:rsidR="00C13D18" w:rsidRPr="00C13D18" w:rsidRDefault="00057028" w:rsidP="0005702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t xml:space="preserve">                            </w:t>
            </w:r>
            <w:r w:rsidR="00C13D18" w:rsidRPr="00C13D18">
              <w:rPr>
                <w:rFonts w:ascii="Times New Roman" w:hAnsi="Times New Roman" w:cs="Times New Roman"/>
                <w:sz w:val="24"/>
                <w:szCs w:val="24"/>
              </w:rPr>
              <w:t xml:space="preserve">Passcode: </w:t>
            </w:r>
            <w:r w:rsidR="00C13D18" w:rsidRPr="00C13D18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>735464</w:t>
            </w:r>
          </w:p>
        </w:tc>
      </w:tr>
    </w:tbl>
    <w:p w14:paraId="2D247F82" w14:textId="77777777" w:rsidR="00C13D18" w:rsidRPr="00C13D18" w:rsidRDefault="00C13D18" w:rsidP="00C13D1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BC6C2E5" w14:textId="2F25A6A6" w:rsidR="00945F26" w:rsidRPr="00B00FB4" w:rsidRDefault="00B00FB4" w:rsidP="00C13D18">
      <w:pPr>
        <w:spacing w:line="276" w:lineRule="auto"/>
        <w:rPr>
          <w:rFonts w:ascii="Times New Roman" w:hAnsi="Times New Roman" w:cs="Times New Roman"/>
        </w:rPr>
      </w:pPr>
      <w:r w:rsidRPr="00C13D18">
        <w:rPr>
          <w:rFonts w:ascii="Times New Roman" w:hAnsi="Times New Roman" w:cs="Times New Roman"/>
          <w:sz w:val="24"/>
          <w:szCs w:val="24"/>
        </w:rPr>
        <w:t>Zoom Link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Pr="00B00FB4">
          <w:rPr>
            <w:rStyle w:val="Hyperlink"/>
            <w:rFonts w:ascii="Times New Roman" w:hAnsi="Times New Roman" w:cs="Times New Roman"/>
          </w:rPr>
          <w:t>https://us06web.zoom.us/j/86414038654?pwd=SmhKRjNuT0h1QW51ZUxIczBVVzh5dz</w:t>
        </w:r>
      </w:hyperlink>
    </w:p>
    <w:p w14:paraId="01BC7EF5" w14:textId="77777777" w:rsidR="00945F26" w:rsidRPr="00C13D18" w:rsidRDefault="00945F26" w:rsidP="00C13D1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13D18">
        <w:rPr>
          <w:rFonts w:ascii="Times New Roman" w:hAnsi="Times New Roman" w:cs="Times New Roman"/>
          <w:sz w:val="24"/>
          <w:szCs w:val="24"/>
        </w:rPr>
        <w:t xml:space="preserve">Find your local number: </w:t>
      </w:r>
      <w:hyperlink r:id="rId8" w:history="1">
        <w:r w:rsidRPr="00B00FB4">
          <w:rPr>
            <w:rStyle w:val="Hyperlink"/>
            <w:rFonts w:ascii="Times New Roman" w:hAnsi="Times New Roman" w:cs="Times New Roman"/>
          </w:rPr>
          <w:t>https://us06web.zoom.us/u/kdPxYNPDHq</w:t>
        </w:r>
      </w:hyperlink>
      <w:r w:rsidRPr="00C13D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456D42" w14:textId="77777777" w:rsidR="00A426E5" w:rsidRPr="00637C72" w:rsidRDefault="00A426E5" w:rsidP="00C13D18">
      <w:pPr>
        <w:spacing w:line="276" w:lineRule="auto"/>
        <w:rPr>
          <w:rStyle w:val="DefaultFontHxMailStyle"/>
          <w:rFonts w:asciiTheme="minorHAnsi" w:hAnsiTheme="minorHAnsi" w:cstheme="minorHAnsi"/>
          <w:b/>
          <w:bCs/>
          <w:sz w:val="24"/>
          <w:szCs w:val="24"/>
        </w:rPr>
      </w:pPr>
    </w:p>
    <w:p w14:paraId="4CA70936" w14:textId="0397F57E" w:rsidR="00637C72" w:rsidRDefault="00577CA1" w:rsidP="00356EFB">
      <w:pPr>
        <w:pStyle w:val="Default"/>
        <w:spacing w:line="276" w:lineRule="auto"/>
        <w:rPr>
          <w:rFonts w:asciiTheme="minorHAnsi" w:hAnsiTheme="minorHAnsi" w:cstheme="minorHAnsi"/>
          <w:b/>
          <w:bCs/>
          <w:u w:val="single"/>
        </w:rPr>
      </w:pPr>
      <w:r w:rsidRPr="00637C72">
        <w:rPr>
          <w:rFonts w:asciiTheme="minorHAnsi" w:hAnsiTheme="minorHAnsi" w:cstheme="minorHAnsi"/>
          <w:b/>
          <w:bCs/>
          <w:u w:val="single"/>
        </w:rPr>
        <w:t>AGENDA</w:t>
      </w:r>
    </w:p>
    <w:p w14:paraId="444843D1" w14:textId="03C21DF7" w:rsidR="00637C72" w:rsidRPr="00990876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1.</w:t>
      </w:r>
      <w:r w:rsidR="001F6564">
        <w:rPr>
          <w:rFonts w:asciiTheme="minorHAnsi" w:eastAsia="Times New Roman" w:hAnsiTheme="minorHAnsi" w:cstheme="minorHAnsi"/>
        </w:rPr>
        <w:t xml:space="preserve">Call to Order - </w:t>
      </w:r>
      <w:r w:rsidR="00990876" w:rsidRPr="00637C72">
        <w:rPr>
          <w:rFonts w:asciiTheme="minorHAnsi" w:eastAsia="Times New Roman" w:hAnsiTheme="minorHAnsi" w:cstheme="minorHAnsi"/>
        </w:rPr>
        <w:t>Roll Call</w:t>
      </w:r>
    </w:p>
    <w:p w14:paraId="44AA4885" w14:textId="7C64BA4D" w:rsidR="00990876" w:rsidRPr="00990876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2.</w:t>
      </w:r>
      <w:r w:rsidR="00990876" w:rsidRPr="00637C72">
        <w:rPr>
          <w:rFonts w:asciiTheme="minorHAnsi" w:eastAsia="Times New Roman" w:hAnsiTheme="minorHAnsi" w:cstheme="minorHAnsi"/>
        </w:rPr>
        <w:t>Pledge of Allegiance </w:t>
      </w:r>
    </w:p>
    <w:p w14:paraId="2BD2B54E" w14:textId="2F7C2B32" w:rsidR="00990876" w:rsidRDefault="00DE7ECB" w:rsidP="00DE7ECB">
      <w:pPr>
        <w:pStyle w:val="Default"/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3.</w:t>
      </w:r>
      <w:r w:rsidR="00990876" w:rsidRPr="00637C72">
        <w:rPr>
          <w:rFonts w:asciiTheme="minorHAnsi" w:eastAsia="Times New Roman" w:hAnsiTheme="minorHAnsi" w:cstheme="minorHAnsi"/>
        </w:rPr>
        <w:t>Approval of Agenda </w:t>
      </w:r>
    </w:p>
    <w:p w14:paraId="7867C276" w14:textId="77777777" w:rsidR="00DE7ECB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4.Approval of minutes</w:t>
      </w:r>
    </w:p>
    <w:p w14:paraId="5BE4FC7B" w14:textId="4C931A9D" w:rsidR="008B0E77" w:rsidRPr="00DE7ECB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5.</w:t>
      </w:r>
      <w:r w:rsidR="007B3937">
        <w:rPr>
          <w:rFonts w:asciiTheme="minorHAnsi" w:hAnsiTheme="minorHAnsi" w:cstheme="minorHAnsi"/>
        </w:rPr>
        <w:t xml:space="preserve"> </w:t>
      </w:r>
      <w:r w:rsidR="008B0E77" w:rsidRPr="008B0E77">
        <w:rPr>
          <w:rFonts w:cstheme="minorHAnsi"/>
        </w:rPr>
        <w:t>Discussion- </w:t>
      </w:r>
      <w:r w:rsidR="00857970">
        <w:rPr>
          <w:rFonts w:cstheme="minorHAnsi"/>
        </w:rPr>
        <w:t xml:space="preserve"> Update on </w:t>
      </w:r>
      <w:r w:rsidR="008B0E77" w:rsidRPr="008B0E77">
        <w:rPr>
          <w:rFonts w:cstheme="minorHAnsi"/>
        </w:rPr>
        <w:t>C</w:t>
      </w:r>
      <w:r w:rsidR="00F27CE7">
        <w:rPr>
          <w:rFonts w:cstheme="minorHAnsi"/>
        </w:rPr>
        <w:t xml:space="preserve">ode Enforcement Officer Position </w:t>
      </w:r>
      <w:r w:rsidR="00857970">
        <w:rPr>
          <w:rFonts w:cstheme="minorHAnsi"/>
        </w:rPr>
        <w:t xml:space="preserve">and funding for New DGS document </w:t>
      </w:r>
      <w:r w:rsidR="00F27CE7">
        <w:rPr>
          <w:rFonts w:cstheme="minorHAnsi"/>
        </w:rPr>
        <w:t>(Margaret Ambrosino)</w:t>
      </w:r>
    </w:p>
    <w:p w14:paraId="7AB6D02C" w14:textId="34DD7C21" w:rsidR="008B0E77" w:rsidRPr="008B0E77" w:rsidRDefault="00DE7EC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6.</w:t>
      </w:r>
      <w:r w:rsidR="00F27CE7">
        <w:rPr>
          <w:rFonts w:cstheme="minorHAnsi"/>
        </w:rPr>
        <w:t xml:space="preserve">Discussion- </w:t>
      </w:r>
      <w:r w:rsidR="00857970">
        <w:rPr>
          <w:rFonts w:cstheme="minorHAnsi"/>
        </w:rPr>
        <w:t>Proposal by Faustino and Frances Abila for Cannabis production</w:t>
      </w:r>
    </w:p>
    <w:p w14:paraId="525D31DA" w14:textId="3CBD503F" w:rsidR="008B0E77" w:rsidRDefault="00DE7EC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7</w:t>
      </w:r>
      <w:r w:rsidR="00F27CE7">
        <w:rPr>
          <w:rFonts w:cstheme="minorHAnsi"/>
        </w:rPr>
        <w:t xml:space="preserve">.Discussion- </w:t>
      </w:r>
      <w:r w:rsidR="00857970">
        <w:rPr>
          <w:rFonts w:cstheme="minorHAnsi"/>
        </w:rPr>
        <w:t>Director Sena’s report</w:t>
      </w:r>
    </w:p>
    <w:p w14:paraId="4C58834C" w14:textId="4F31C381" w:rsidR="00F27CE7" w:rsidRDefault="00F27CE7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8.New Business</w:t>
      </w:r>
    </w:p>
    <w:p w14:paraId="1299FF2A" w14:textId="5D338E6B" w:rsidR="00F27CE7" w:rsidRPr="008B0E77" w:rsidRDefault="00F27CE7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9. Adjournment</w:t>
      </w:r>
    </w:p>
    <w:p w14:paraId="6B5C92F8" w14:textId="77777777" w:rsidR="00F719D1" w:rsidRPr="00F719D1" w:rsidRDefault="00F719D1" w:rsidP="00F719D1">
      <w:pPr>
        <w:spacing w:line="276" w:lineRule="auto"/>
        <w:jc w:val="both"/>
        <w:rPr>
          <w:rFonts w:cstheme="minorHAnsi"/>
          <w:sz w:val="20"/>
          <w:szCs w:val="20"/>
        </w:rPr>
      </w:pPr>
    </w:p>
    <w:p w14:paraId="7A17AAD4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49632732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647B7422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33D17C8A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4893B59E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264AE6C9" w14:textId="77777777" w:rsidR="00F719D1" w:rsidRDefault="00F719D1" w:rsidP="00F719D1">
      <w:pPr>
        <w:spacing w:line="276" w:lineRule="auto"/>
        <w:ind w:left="-540" w:right="-540"/>
        <w:jc w:val="both"/>
        <w:rPr>
          <w:rFonts w:cstheme="minorHAnsi"/>
          <w:i/>
          <w:iCs/>
          <w:sz w:val="20"/>
          <w:szCs w:val="20"/>
        </w:rPr>
      </w:pPr>
    </w:p>
    <w:p w14:paraId="717A45B4" w14:textId="654A436F" w:rsidR="00945F26" w:rsidRPr="00B058BD" w:rsidRDefault="00577CA1" w:rsidP="00F719D1">
      <w:pPr>
        <w:spacing w:line="276" w:lineRule="auto"/>
        <w:ind w:left="-540" w:right="-540"/>
        <w:jc w:val="both"/>
        <w:rPr>
          <w:rFonts w:ascii="Arial" w:hAnsi="Arial" w:cs="Arial"/>
          <w:sz w:val="24"/>
          <w:szCs w:val="24"/>
        </w:rPr>
      </w:pPr>
      <w:r w:rsidRPr="00F719D1">
        <w:rPr>
          <w:rFonts w:cstheme="minorHAnsi"/>
          <w:i/>
          <w:iCs/>
          <w:sz w:val="20"/>
          <w:szCs w:val="20"/>
        </w:rPr>
        <w:t>If you are an individual with a disability who is in need of a reader, amplifier, qualified sign language interpreter or any other form of auxiliary aid service to attend or participate in the meeting, please contact the Mora County Administration office located on Highway 518, 1 Courthouse Drive, Mora County Courhouse, Mora, New Mexico, as soon as possible at 575-387-5279.</w:t>
      </w:r>
    </w:p>
    <w:sectPr w:rsidR="00945F26" w:rsidRPr="00B058BD" w:rsidSect="007F23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31C41" w14:textId="77777777" w:rsidR="00931887" w:rsidRDefault="00931887" w:rsidP="003052E2">
      <w:r>
        <w:separator/>
      </w:r>
    </w:p>
  </w:endnote>
  <w:endnote w:type="continuationSeparator" w:id="0">
    <w:p w14:paraId="7F021F63" w14:textId="77777777" w:rsidR="00931887" w:rsidRDefault="00931887" w:rsidP="00305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volini">
    <w:altName w:val="Times New Roman"/>
    <w:charset w:val="00"/>
    <w:family w:val="script"/>
    <w:pitch w:val="variable"/>
    <w:sig w:usb0="A11526FF" w:usb1="8000000A" w:usb2="0001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B8DD1" w14:textId="77777777" w:rsidR="00FB41E3" w:rsidRDefault="00FB41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3FA03" w14:textId="77777777" w:rsidR="00FB41E3" w:rsidRDefault="00FB41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93751564"/>
      <w:docPartObj>
        <w:docPartGallery w:val="Page Numbers (Bottom of Page)"/>
        <w:docPartUnique/>
      </w:docPartObj>
    </w:sdtPr>
    <w:sdtContent>
      <w:sdt>
        <w:sdtPr>
          <w:rPr>
            <w:rFonts w:ascii="Calibri" w:hAnsi="Calibri" w:cs="Calibri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C33C9DD" w14:textId="221AFE4D" w:rsidR="00F719D1" w:rsidRPr="007F2316" w:rsidRDefault="007F2316" w:rsidP="007F2316">
            <w:pPr>
              <w:ind w:left="-720"/>
              <w:rPr>
                <w:rFonts w:ascii="Calibri" w:eastAsiaTheme="minorHAnsi" w:hAnsi="Calibri" w:cs="Calibri"/>
                <w:b/>
                <w:bCs/>
                <w:i/>
                <w:iCs/>
                <w:color w:val="A6A6A6" w:themeColor="background1" w:themeShade="A6"/>
              </w:rPr>
            </w:pPr>
            <w:r w:rsidRPr="007F2316">
              <w:rPr>
                <w:rFonts w:ascii="Calibri" w:hAnsi="Calibri" w:cs="Calibri"/>
                <w:i/>
                <w:iCs/>
                <w:color w:val="A6A6A6" w:themeColor="background1" w:themeShade="A6"/>
              </w:rPr>
              <w:t>Published: January 30, 2023</w:t>
            </w:r>
          </w:p>
          <w:p w14:paraId="5217D4EC" w14:textId="52F80751" w:rsidR="00356EFB" w:rsidRPr="005F6FFE" w:rsidRDefault="00F719D1" w:rsidP="007F2316">
            <w:pPr>
              <w:ind w:left="-720" w:right="-720"/>
              <w:rPr>
                <w:rFonts w:ascii="Calibri" w:eastAsiaTheme="minorHAnsi" w:hAnsi="Calibri" w:cs="Calibri"/>
                <w:b/>
                <w:bCs/>
                <w:color w:val="FF0000"/>
              </w:rPr>
            </w:pPr>
            <w:r w:rsidRPr="005F6FFE">
              <w:rPr>
                <w:rFonts w:ascii="Calibri" w:eastAsiaTheme="minorHAnsi" w:hAnsi="Calibri" w:cs="Calibri"/>
                <w:i/>
                <w:iCs/>
                <w:color w:val="FF0000"/>
              </w:rPr>
              <w:t>Posted: Bulletin board an</w:t>
            </w:r>
            <w:r w:rsidR="008D32BA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d Mora County Website </w:t>
            </w:r>
            <w:r w:rsidR="00FB41E3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May </w:t>
            </w:r>
            <w:r w:rsidR="00857970">
              <w:rPr>
                <w:rFonts w:ascii="Calibri" w:eastAsiaTheme="minorHAnsi" w:hAnsi="Calibri" w:cs="Calibri"/>
                <w:i/>
                <w:iCs/>
                <w:color w:val="FF0000"/>
              </w:rPr>
              <w:t>3</w:t>
            </w:r>
            <w:r w:rsidRPr="005F6FFE">
              <w:rPr>
                <w:rFonts w:ascii="Calibri" w:eastAsiaTheme="minorHAnsi" w:hAnsi="Calibri" w:cs="Calibri"/>
                <w:i/>
                <w:iCs/>
                <w:color w:val="FF0000"/>
              </w:rPr>
              <w:t>, 2023</w:t>
            </w:r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</w:t>
            </w:r>
            <w:r w:rsid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           </w:t>
            </w:r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                                    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t xml:space="preserve">Page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begin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instrText xml:space="preserve"> PAGE </w:instrTex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separate"/>
            </w:r>
            <w:r w:rsidR="00253849">
              <w:rPr>
                <w:rFonts w:ascii="Calibri" w:hAnsi="Calibri" w:cs="Calibri"/>
                <w:i/>
                <w:iCs/>
                <w:noProof/>
                <w:color w:val="A6A6A6" w:themeColor="background1" w:themeShade="A6"/>
              </w:rPr>
              <w:t>1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end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t xml:space="preserve"> of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begin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instrText xml:space="preserve"> NUMPAGES  </w:instrTex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separate"/>
            </w:r>
            <w:r w:rsidR="00253849">
              <w:rPr>
                <w:rFonts w:ascii="Calibri" w:hAnsi="Calibri" w:cs="Calibri"/>
                <w:i/>
                <w:iCs/>
                <w:noProof/>
                <w:color w:val="A6A6A6" w:themeColor="background1" w:themeShade="A6"/>
              </w:rPr>
              <w:t>2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D19C4" w14:textId="77777777" w:rsidR="00931887" w:rsidRDefault="00931887" w:rsidP="003052E2">
      <w:r>
        <w:separator/>
      </w:r>
    </w:p>
  </w:footnote>
  <w:footnote w:type="continuationSeparator" w:id="0">
    <w:p w14:paraId="7CEEF4FB" w14:textId="77777777" w:rsidR="00931887" w:rsidRDefault="00931887" w:rsidP="00305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C985" w14:textId="5D923016" w:rsidR="003052E2" w:rsidRDefault="00000000">
    <w:pPr>
      <w:pStyle w:val="Header"/>
    </w:pPr>
    <w:r>
      <w:rPr>
        <w:noProof/>
      </w:rPr>
      <w:pict w14:anchorId="4C4B9F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4" o:spid="_x0000_s1026" type="#_x0000_t75" style="position:absolute;margin-left:0;margin-top:0;width:467.9pt;height:467.9pt;z-index:-25165875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8AF4C" w14:textId="77777777" w:rsidR="00FB41E3" w:rsidRDefault="00FB41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530" w:type="dxa"/>
      <w:jc w:val="center"/>
      <w:tblLook w:val="04A0" w:firstRow="1" w:lastRow="0" w:firstColumn="1" w:lastColumn="0" w:noHBand="0" w:noVBand="1"/>
    </w:tblPr>
    <w:tblGrid>
      <w:gridCol w:w="2297"/>
      <w:gridCol w:w="2744"/>
      <w:gridCol w:w="2744"/>
      <w:gridCol w:w="2745"/>
    </w:tblGrid>
    <w:tr w:rsidR="00907B3E" w14:paraId="0C8C24DB" w14:textId="77777777" w:rsidTr="006C26F1">
      <w:trPr>
        <w:trHeight w:val="520"/>
        <w:jc w:val="center"/>
      </w:trPr>
      <w:tc>
        <w:tcPr>
          <w:tcW w:w="2297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60C6C23A" w14:textId="573C0B4A" w:rsidR="00907B3E" w:rsidRDefault="00907B3E" w:rsidP="00637C72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4EB55EFA" wp14:editId="4CC318E8">
                <wp:extent cx="1321724" cy="1321724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1724" cy="13217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44" w:type="dxa"/>
          <w:vMerge w:val="restart"/>
          <w:tcBorders>
            <w:top w:val="nil"/>
            <w:left w:val="nil"/>
            <w:bottom w:val="nil"/>
            <w:right w:val="nil"/>
          </w:tcBorders>
          <w:vAlign w:val="center"/>
        </w:tcPr>
        <w:p w14:paraId="441610AC" w14:textId="5634A781" w:rsidR="00907B3E" w:rsidRPr="00637C72" w:rsidRDefault="00907B3E" w:rsidP="00637C72">
          <w:pPr>
            <w:jc w:val="center"/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</w:pPr>
          <w:r w:rsidRPr="00637C72"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  <w:t>Mora County</w:t>
          </w:r>
        </w:p>
        <w:p w14:paraId="1D8A7C04" w14:textId="77777777" w:rsidR="00907B3E" w:rsidRDefault="00907B3E" w:rsidP="00637C72">
          <w:pPr>
            <w:pStyle w:val="Header"/>
            <w:tabs>
              <w:tab w:val="clear" w:pos="4680"/>
            </w:tabs>
            <w:jc w:val="center"/>
          </w:pPr>
          <w:r w:rsidRPr="00637C72"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  <w:t>Planning &amp; Zoning Committee</w:t>
          </w: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4C45DA6" w14:textId="21CE2E97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            Joseph Garcia</w:t>
          </w:r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Chair</w:t>
          </w: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C498BFC" w14:textId="56E65D53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Paula Garcia</w:t>
          </w:r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</w:tr>
    <w:tr w:rsidR="00907B3E" w14:paraId="1FE54CDE" w14:textId="77777777" w:rsidTr="006C26F1">
      <w:trPr>
        <w:trHeight w:val="520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776EA505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6ABDAB3F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95F889A" w14:textId="2256DFB4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        Breena Tafoya</w:t>
          </w:r>
          <w:r w:rsidR="00907B3E" w:rsidRPr="006C26F1">
            <w:rPr>
              <w:rFonts w:cstheme="minorHAnsi"/>
              <w:sz w:val="20"/>
              <w:szCs w:val="20"/>
            </w:rPr>
            <w:t xml:space="preserve">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Vice-Chair</w:t>
          </w: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10820F6" w14:textId="4F48DEC9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>Richard Bustos</w:t>
          </w:r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</w:tr>
    <w:tr w:rsidR="00907B3E" w14:paraId="049E8BFC" w14:textId="77777777" w:rsidTr="006C26F1">
      <w:trPr>
        <w:trHeight w:val="520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3AC2AFC6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59DE1193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7551BA8" w14:textId="6A63AF4F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        Nancy Cruz</w:t>
          </w:r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712BB0B" w14:textId="31D2813C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>Jacob Jude Regensberg</w:t>
          </w:r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</w:tr>
    <w:tr w:rsidR="00907B3E" w14:paraId="2C4563BB" w14:textId="77777777" w:rsidTr="006C26F1">
      <w:trPr>
        <w:trHeight w:val="521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516D071B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5EB6785D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93474A9" w14:textId="01BF267D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      Gilbert Quintana</w:t>
          </w:r>
          <w:r w:rsidR="006C26F1" w:rsidRPr="006C26F1">
            <w:rPr>
              <w:rFonts w:cstheme="minorHAnsi"/>
              <w:sz w:val="20"/>
              <w:szCs w:val="20"/>
            </w:rPr>
            <w:t xml:space="preserve">, </w:t>
          </w:r>
          <w:r w:rsidR="006C26F1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6C27F4" w14:textId="1997A6B8" w:rsidR="00907B3E" w:rsidRPr="006C26F1" w:rsidRDefault="006C26F1" w:rsidP="00637C72">
          <w:pPr>
            <w:pStyle w:val="Header"/>
            <w:spacing w:line="276" w:lineRule="auto"/>
            <w:jc w:val="center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>Brad Sena,</w:t>
          </w:r>
          <w:r w:rsidR="00907B3E" w:rsidRPr="006C26F1">
            <w:rPr>
              <w:rFonts w:cstheme="minorHAnsi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sz w:val="20"/>
              <w:szCs w:val="20"/>
            </w:rPr>
            <w:t>Director</w:t>
          </w:r>
        </w:p>
      </w:tc>
    </w:tr>
  </w:tbl>
  <w:p w14:paraId="4D5FA958" w14:textId="19FF4186" w:rsidR="003052E2" w:rsidRDefault="003052E2" w:rsidP="00B0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51DDD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85223"/>
    <w:multiLevelType w:val="hybridMultilevel"/>
    <w:tmpl w:val="0E24E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372946"/>
    <w:multiLevelType w:val="hybridMultilevel"/>
    <w:tmpl w:val="FB047DE6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A6639"/>
    <w:multiLevelType w:val="hybridMultilevel"/>
    <w:tmpl w:val="C96A9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82DED"/>
    <w:multiLevelType w:val="hybridMultilevel"/>
    <w:tmpl w:val="1476766A"/>
    <w:lvl w:ilvl="0" w:tplc="EA7AF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783D8F"/>
    <w:multiLevelType w:val="hybridMultilevel"/>
    <w:tmpl w:val="24123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C56EA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6073549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899337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2187633">
    <w:abstractNumId w:val="1"/>
  </w:num>
  <w:num w:numId="4" w16cid:durableId="708535716">
    <w:abstractNumId w:val="5"/>
  </w:num>
  <w:num w:numId="5" w16cid:durableId="1386220294">
    <w:abstractNumId w:val="4"/>
  </w:num>
  <w:num w:numId="6" w16cid:durableId="15540607">
    <w:abstractNumId w:val="3"/>
  </w:num>
  <w:num w:numId="7" w16cid:durableId="10977532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43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YzNTQzNTMyNjBT0lEKTi0uzszPAykwrAUAX92m2CwAAAA="/>
  </w:docVars>
  <w:rsids>
    <w:rsidRoot w:val="00614CA0"/>
    <w:rsid w:val="00057028"/>
    <w:rsid w:val="0007385D"/>
    <w:rsid w:val="000B0813"/>
    <w:rsid w:val="000C6A7C"/>
    <w:rsid w:val="00106F50"/>
    <w:rsid w:val="0013072D"/>
    <w:rsid w:val="00177D64"/>
    <w:rsid w:val="0019106E"/>
    <w:rsid w:val="001B11C2"/>
    <w:rsid w:val="001E1C2E"/>
    <w:rsid w:val="001F6564"/>
    <w:rsid w:val="00253849"/>
    <w:rsid w:val="002B7BB2"/>
    <w:rsid w:val="002C3BC5"/>
    <w:rsid w:val="002E6269"/>
    <w:rsid w:val="003052E2"/>
    <w:rsid w:val="00306EFF"/>
    <w:rsid w:val="0032575B"/>
    <w:rsid w:val="003313DE"/>
    <w:rsid w:val="00356EFB"/>
    <w:rsid w:val="003937FB"/>
    <w:rsid w:val="003960FC"/>
    <w:rsid w:val="003C15BF"/>
    <w:rsid w:val="004015E3"/>
    <w:rsid w:val="00420B64"/>
    <w:rsid w:val="00425B7F"/>
    <w:rsid w:val="004269E4"/>
    <w:rsid w:val="0048138F"/>
    <w:rsid w:val="00547B7E"/>
    <w:rsid w:val="0057257D"/>
    <w:rsid w:val="00575D2E"/>
    <w:rsid w:val="00577CA1"/>
    <w:rsid w:val="005943BB"/>
    <w:rsid w:val="005979C1"/>
    <w:rsid w:val="005E3267"/>
    <w:rsid w:val="005F6FFE"/>
    <w:rsid w:val="00614CA0"/>
    <w:rsid w:val="006343A4"/>
    <w:rsid w:val="00637C72"/>
    <w:rsid w:val="006673BB"/>
    <w:rsid w:val="00677A22"/>
    <w:rsid w:val="00692D31"/>
    <w:rsid w:val="006A4C48"/>
    <w:rsid w:val="006C26F1"/>
    <w:rsid w:val="006C6289"/>
    <w:rsid w:val="006E7743"/>
    <w:rsid w:val="00705731"/>
    <w:rsid w:val="00710267"/>
    <w:rsid w:val="00741EB9"/>
    <w:rsid w:val="00761E7D"/>
    <w:rsid w:val="007B3937"/>
    <w:rsid w:val="007E177D"/>
    <w:rsid w:val="007F2316"/>
    <w:rsid w:val="00851F68"/>
    <w:rsid w:val="00857970"/>
    <w:rsid w:val="008B0E77"/>
    <w:rsid w:val="008B2E44"/>
    <w:rsid w:val="008D32BA"/>
    <w:rsid w:val="008E2B01"/>
    <w:rsid w:val="00907B3E"/>
    <w:rsid w:val="00921877"/>
    <w:rsid w:val="00931887"/>
    <w:rsid w:val="00934984"/>
    <w:rsid w:val="009412EE"/>
    <w:rsid w:val="00945F26"/>
    <w:rsid w:val="00984844"/>
    <w:rsid w:val="00985E79"/>
    <w:rsid w:val="00990876"/>
    <w:rsid w:val="009D3849"/>
    <w:rsid w:val="00A222FF"/>
    <w:rsid w:val="00A32375"/>
    <w:rsid w:val="00A426E5"/>
    <w:rsid w:val="00A466AC"/>
    <w:rsid w:val="00A576A1"/>
    <w:rsid w:val="00A92781"/>
    <w:rsid w:val="00AA5DB2"/>
    <w:rsid w:val="00AD57B5"/>
    <w:rsid w:val="00B00FB4"/>
    <w:rsid w:val="00B058BD"/>
    <w:rsid w:val="00B27C12"/>
    <w:rsid w:val="00B505FB"/>
    <w:rsid w:val="00B91CBA"/>
    <w:rsid w:val="00BE6CAE"/>
    <w:rsid w:val="00BF325F"/>
    <w:rsid w:val="00C13D18"/>
    <w:rsid w:val="00C17E84"/>
    <w:rsid w:val="00C27EA9"/>
    <w:rsid w:val="00C421F9"/>
    <w:rsid w:val="00C50F6B"/>
    <w:rsid w:val="00D06E14"/>
    <w:rsid w:val="00D851A9"/>
    <w:rsid w:val="00DA3B1E"/>
    <w:rsid w:val="00DE7ECB"/>
    <w:rsid w:val="00E347FF"/>
    <w:rsid w:val="00E7023E"/>
    <w:rsid w:val="00F26605"/>
    <w:rsid w:val="00F27CE7"/>
    <w:rsid w:val="00F719D1"/>
    <w:rsid w:val="00F76E5F"/>
    <w:rsid w:val="00FA2D5B"/>
    <w:rsid w:val="00FB41E3"/>
    <w:rsid w:val="00FB4208"/>
    <w:rsid w:val="00FC1ACF"/>
    <w:rsid w:val="00FD0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8E00B"/>
  <w15:chartTrackingRefBased/>
  <w15:docId w15:val="{84A60407-C27E-4F14-B3FB-6F38CBD9F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CA0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2D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577CA1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2E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2E2"/>
    <w:rPr>
      <w:rFonts w:eastAsiaTheme="minorEastAsia"/>
    </w:rPr>
  </w:style>
  <w:style w:type="character" w:customStyle="1" w:styleId="DefaultFontHxMailStyle">
    <w:name w:val="Default Font HxMail Style"/>
    <w:basedOn w:val="DefaultParagraphFont"/>
    <w:rsid w:val="00E347FF"/>
    <w:rPr>
      <w:rFonts w:ascii="Cavolini" w:hAnsi="Cavolini" w:cs="Cavolini" w:hint="default"/>
      <w:b w:val="0"/>
      <w:bCs w:val="0"/>
      <w:i w:val="0"/>
      <w:iCs w:val="0"/>
      <w:strike w:val="0"/>
      <w:dstrike w:val="0"/>
      <w:color w:val="auto"/>
      <w:sz w:val="22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934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26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5F2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13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13D1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13D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0F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u/kdPxYNPDHq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us06web.zoom.us/j/86414038654?pwd=SmhKRjNuT0h1QW51ZUxIczBVVzh5d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arah Barela</dc:creator>
  <cp:keywords/>
  <dc:description/>
  <cp:lastModifiedBy>Brad Sena</cp:lastModifiedBy>
  <cp:revision>3</cp:revision>
  <cp:lastPrinted>2023-02-08T15:35:00Z</cp:lastPrinted>
  <dcterms:created xsi:type="dcterms:W3CDTF">2023-05-03T20:19:00Z</dcterms:created>
  <dcterms:modified xsi:type="dcterms:W3CDTF">2023-05-03T20:22:00Z</dcterms:modified>
</cp:coreProperties>
</file>